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Application for Education Administrato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Phone Number]</w:t>
      </w:r>
    </w:p>
    <w:p>
      <w:pPr>
        <w:pStyle w:val="BodyText"/>
      </w:pPr>
      <w:r>
        <w:t xml:space="preserve">[Recipient's Name]</w:t>
      </w:r>
    </w:p>
    <w:p>
      <w:pPr>
        <w:pStyle w:val="BodyText"/>
      </w:pPr>
      <w:r>
        <w:t xml:space="preserve">[Title, e.g., Hiring Manager or Director of Human Resources]</w:t>
      </w:r>
    </w:p>
    <w:p>
      <w:pPr>
        <w:pStyle w:val="BodyText"/>
      </w:pPr>
      <w:r>
        <w:t xml:space="preserve">[Institution/Organization Name]</w:t>
      </w:r>
    </w:p>
    <w:p>
      <w:pPr>
        <w:pStyle w:val="BodyText"/>
      </w:pPr>
      <w:r>
        <w:t xml:space="preserve">[Institution Address]</w:t>
      </w:r>
    </w:p>
    <w:p>
      <w:pPr>
        <w:pStyle w:val="BodyText"/>
      </w:pPr>
      <w:r>
        <w:t xml:space="preserve">Guangzhou, Guangdong Province 510000</w:t>
      </w:r>
    </w:p>
    <w:p>
      <w:pPr>
        <w:pStyle w:val="BodyText"/>
      </w:pPr>
      <w:r>
        <w:t xml:space="preserve">China</w:t>
      </w:r>
    </w:p>
    <w:bookmarkStart w:id="21" w:name="date"/>
    <w:p>
      <w:pPr>
        <w:pStyle w:val="Heading2"/>
      </w:pPr>
      <w:r>
        <w:t xml:space="preserve">Date:</w:t>
      </w:r>
    </w:p>
    <w:p>
      <w:pPr>
        <w:pStyle w:val="FirstParagraph"/>
      </w:pPr>
      <w:r>
        <w:t xml:space="preserve">[Current Date]</w:t>
      </w:r>
    </w:p>
    <w:bookmarkEnd w:id="21"/>
    <w:bookmarkStart w:id="22" w:name="X250258da50fb0d9df6fd6433af0a5aaf748cbe4"/>
    <w:p>
      <w:pPr>
        <w:pStyle w:val="Heading2"/>
      </w:pPr>
      <w:r>
        <w:t xml:space="preserve">Subject: Internship Application for Education Administrator Position</w:t>
      </w:r>
    </w:p>
    <w:bookmarkEnd w:id="22"/>
    <w:p>
      <w:pPr>
        <w:pStyle w:val="FirstParagraph"/>
      </w:pPr>
      <w:r>
        <w:t xml:space="preserve">Dear [Recipient's Name],</w:t>
      </w:r>
    </w:p>
    <w:p>
      <w:pPr>
        <w:pStyle w:val="BodyText"/>
      </w:pPr>
      <w:r>
        <w:t xml:space="preserve">I am writing to express my enthusiastic application for the Education Administrator Internship position at your esteemed institution in China Guangzhou. As a dedicated education professional with a profound commitment to advancing equitable and innovative educational practices, I am eager to contribute my academic background, administrative skills, and cultural adaptability to support your mission within Guangzhou's dynamic educational landscape. This</w:t>
      </w:r>
      <w:r>
        <w:t xml:space="preserve"> </w:t>
      </w:r>
      <w:r>
        <w:rPr>
          <w:iCs/>
          <w:i/>
        </w:rPr>
        <w:t xml:space="preserve">Internship Application Letter</w:t>
      </w:r>
      <w:r>
        <w:t xml:space="preserve"> </w:t>
      </w:r>
      <w:r>
        <w:t xml:space="preserve">serves as my formal submission for the</w:t>
      </w:r>
      <w:r>
        <w:t xml:space="preserve"> </w:t>
      </w:r>
      <w:r>
        <w:rPr>
          <w:iCs/>
          <w:i/>
        </w:rPr>
        <w:t xml:space="preserve">Education Administrator</w:t>
      </w:r>
      <w:r>
        <w:t xml:space="preserve"> </w:t>
      </w:r>
      <w:r>
        <w:t xml:space="preserve">role, reflecting my deep alignment with your institution’s vision in China Guangzhou.</w:t>
      </w:r>
    </w:p>
    <w:p>
      <w:pPr>
        <w:pStyle w:val="BodyText"/>
      </w:pPr>
      <w:r>
        <w:t xml:space="preserve">I have long admired Guangzhou’s pivotal role as a hub for educational innovation in southern China. With its blend of ancient cultural heritage and cutting-edge modernization, the city has become a model for integrating traditional Chinese pedagogy with global educational standards. Institutions in China Guangzhou consistently lead initiatives in bilingual education, inclusive learning environments, and technology-driven curricula—areas where I aspire to develop my expertise through hands-on administrative experience. My academic journey at [Your University] culminated in a Bachelor of Education degree with a focus on Educational Leadership, during which I conducted research on "Cross-Cultural School Administration Practices in Southern China." This project immersed me in the unique challenges and opportunities of Guangzhou’s diverse educational ecosystem, from public primary schools serving migrant communities to international campuses welcoming students from ASEAN nations.</w:t>
      </w:r>
    </w:p>
    <w:p>
      <w:pPr>
        <w:pStyle w:val="BodyText"/>
      </w:pPr>
      <w:r>
        <w:t xml:space="preserve">My qualifications directly align with the requirements of this internship. I have developed robust administrative competencies through my role as Academic Coordinator for the University's International Student Program, where I managed enrollment logistics for over 300 students across six nationalities. This experience honed my skills in scheduling, documentation compliance, and stakeholder communication—critical functions for any</w:t>
      </w:r>
      <w:r>
        <w:t xml:space="preserve"> </w:t>
      </w:r>
      <w:r>
        <w:rPr>
          <w:iCs/>
          <w:i/>
        </w:rPr>
        <w:t xml:space="preserve">Education Administrator</w:t>
      </w:r>
      <w:r>
        <w:t xml:space="preserve">. Additionally, I completed a three-month practicum at Guangzhou No. 7 High School (a model institution recognized by the Guangdong Provincial Education Department), assisting with curriculum alignment for China's "Double Reduction" policy implementation. There, I observed firsthand how administrators balance academic rigor with student well-being in Guangzhou’s competitive educational environment—a balance I am eager to support through this internship.</w:t>
      </w:r>
    </w:p>
    <w:p>
      <w:pPr>
        <w:pStyle w:val="BodyText"/>
      </w:pPr>
      <w:r>
        <w:t xml:space="preserve">What sets me apart is my deep cultural fluency and proactive approach to problem-solving within China's educational context. I have achieved HSK Level 5 proficiency in Mandarin, enabling seamless communication with staff, parents, and students across Guangzhou’s communities. During my time in China Guangzhou during a study-abroad semester at Sun Yat-sen University, I collaborated with local teachers to develop bilingual classroom materials for STEM subjects—a project that emphasized respect for both Chinese educational values and global pedagogical innovations. I understand that effective administration in this city requires not only operational excellence but also cultural sensitivity, particularly when addressing the needs of Guangzhou’s rapidly growing multicultural student population.</w:t>
      </w:r>
    </w:p>
    <w:p>
      <w:pPr>
        <w:pStyle w:val="BodyText"/>
      </w:pPr>
      <w:r>
        <w:t xml:space="preserve">I am particularly drawn to your institution’s work with the "Guangzhou Urban Education Modernization Initiative," which seeks to integrate digital tools into rural-urban school networks. As an intern, I am prepared to contribute immediately by assisting in data analysis for student performance metrics, supporting administrative workflow digitization, and participating in community engagement events that bridge home-school relationships. My technical toolkit includes proficiency with Microsoft Office Suite, Google Workspace for Education, and basic data visualization tools—skills I have already applied to streamline reporting processes at my previous institutions. In China Guangzhou’s context, where digital transformation is accelerating rapidly across the education sector, these abilities would allow me to provide tangible value from day one.</w:t>
      </w:r>
    </w:p>
    <w:p>
      <w:pPr>
        <w:pStyle w:val="BodyText"/>
      </w:pPr>
      <w:r>
        <w:t xml:space="preserve">My commitment extends beyond administrative tasks to fostering inclusive educational environments. I organized a successful "Cultural Exchange Week" at my university, inviting Guangzhou-based educators to share strategies for supporting immigrant students—a project that resonated with the city’s goals for educational equity. This experience reinforced my belief that an</w:t>
      </w:r>
      <w:r>
        <w:t xml:space="preserve"> </w:t>
      </w:r>
      <w:r>
        <w:rPr>
          <w:iCs/>
          <w:i/>
        </w:rPr>
        <w:t xml:space="preserve">Education Administrator</w:t>
      </w:r>
      <w:r>
        <w:t xml:space="preserve"> </w:t>
      </w:r>
      <w:r>
        <w:t xml:space="preserve">must be both a meticulous organizer and a compassionate advocate. In Guangzhou, where education policy increasingly prioritizes holistic student development over rote learning, I am eager to learn from your team while contributing my energy to initiatives that uplift every learner.</w:t>
      </w:r>
    </w:p>
    <w:p>
      <w:pPr>
        <w:pStyle w:val="BodyText"/>
      </w:pPr>
      <w:r>
        <w:t xml:space="preserve">China Guangzhou’s vibrant educational community offers an unparalleled setting for growth. From the historical significance of Panyu District's ancient academies to the futuristic Guangzhou Science City campus, this city embodies education's evolution. I am excited by the prospect of learning from your institution’s leadership in navigating China’s national education reforms while preserving local cultural identity—a balance critical for future administrators. My internship would be a dedicated step toward becoming an administrator who honors tradition while championing innovation, exactly as your organization exemplifies.</w:t>
      </w:r>
    </w:p>
    <w:p>
      <w:pPr>
        <w:pStyle w:val="BodyText"/>
      </w:pPr>
      <w:r>
        <w:t xml:space="preserve">Thank you for considering my application. I am deeply motivated to bring my passion for educational equity, administrative diligence, and cultural curiosity to your team in China Guangzhou. I welcome the opportunity to discuss how my skills can support your institution’s objectives during an interview at your convenience. My resume, attached for your review, provides further detail on my qualific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2</w:t>
      </w:r>
    </w:p>
    <w:p>
      <w:pPr>
        <w:pStyle w:val="BodyText"/>
      </w:pPr>
      <w:r>
        <w:t xml:space="preserve">This document is written in compliance with your requirements for the Education Administrator internship application in China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1:21:53Z</dcterms:created>
  <dcterms:modified xsi:type="dcterms:W3CDTF">2026-07-21T01:21:53Z</dcterms:modified>
</cp:coreProperties>
</file>

<file path=docProps/custom.xml><?xml version="1.0" encoding="utf-8"?>
<Properties xmlns="http://schemas.openxmlformats.org/officeDocument/2006/custom-properties" xmlns:vt="http://schemas.openxmlformats.org/officeDocument/2006/docPropsVTypes"/>
</file>